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EEC21" w14:textId="77777777" w:rsidR="00933AE7" w:rsidRPr="00B13808" w:rsidRDefault="00933AE7" w:rsidP="00933AE7">
      <w:pPr>
        <w:pStyle w:val="MyTitle"/>
      </w:pPr>
      <w:r>
        <w:t>Rainbow Hero Co</w:t>
      </w:r>
    </w:p>
    <w:p w14:paraId="6771BCFE" w14:textId="4470E43F" w:rsidR="00446DA8" w:rsidRPr="00B13808" w:rsidRDefault="00446DA8" w:rsidP="00933AE7">
      <w:pPr>
        <w:pStyle w:val="MyTitle"/>
      </w:pPr>
      <w:r w:rsidRPr="00A45919">
        <w:t>EMPLOYEE GRIEVANCE PROCEDURE</w:t>
      </w:r>
    </w:p>
    <w:p w14:paraId="116C3837" w14:textId="77777777" w:rsidR="00446DA8" w:rsidRDefault="00446DA8" w:rsidP="00446DA8">
      <w:pPr>
        <w:rPr>
          <w:rFonts w:cstheme="minorHAnsi"/>
          <w:iCs/>
          <w:sz w:val="24"/>
          <w:szCs w:val="24"/>
        </w:rPr>
      </w:pPr>
    </w:p>
    <w:p w14:paraId="7FB54495" w14:textId="77777777" w:rsidR="00446DA8" w:rsidRPr="00CC25AD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>INTRODUCTION</w:t>
      </w:r>
    </w:p>
    <w:p w14:paraId="68150794" w14:textId="77777777" w:rsidR="00446DA8" w:rsidRDefault="00446DA8" w:rsidP="00DE7265">
      <w:pPr>
        <w:pStyle w:val="MyStyle"/>
      </w:pPr>
      <w:r w:rsidRPr="00C850F6">
        <w:t xml:space="preserve">Provide a brief explanation of the purpose of this </w:t>
      </w:r>
      <w:r>
        <w:t>procedure</w:t>
      </w:r>
      <w:r w:rsidRPr="00C850F6">
        <w:t>, 2-3 sentences</w:t>
      </w:r>
    </w:p>
    <w:p w14:paraId="09D0B7EC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 w:rsidRPr="00CC25AD">
        <w:rPr>
          <w:rFonts w:ascii="Corbel" w:hAnsi="Corbel" w:cs="Tahoma"/>
          <w:b/>
        </w:rPr>
        <w:t xml:space="preserve">GRIEVANCE REPORTING </w:t>
      </w:r>
    </w:p>
    <w:p w14:paraId="272C9594" w14:textId="56B0B822" w:rsidR="00446DA8" w:rsidRPr="00CC25AD" w:rsidRDefault="00446DA8" w:rsidP="00DE7265">
      <w:pPr>
        <w:pStyle w:val="MyStyle"/>
      </w:pPr>
      <w:r w:rsidRPr="00CC25AD">
        <w:t xml:space="preserve">What an employee should do if she/he would like to report </w:t>
      </w:r>
      <w:r w:rsidR="00E26631">
        <w:t xml:space="preserve">a </w:t>
      </w:r>
      <w:r w:rsidRPr="00CC25AD">
        <w:t>grievance?</w:t>
      </w:r>
      <w:r>
        <w:t xml:space="preserve"> Who should they contact first and how should they attempt to resolve the issue before escalating to management?</w:t>
      </w:r>
    </w:p>
    <w:p w14:paraId="7473151F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INFORMAL REPORTING</w:t>
      </w:r>
    </w:p>
    <w:p w14:paraId="7DFE359A" w14:textId="77777777" w:rsidR="00446DA8" w:rsidRDefault="00446DA8" w:rsidP="00DE7265">
      <w:pPr>
        <w:pStyle w:val="MyStyle"/>
      </w:pPr>
      <w:r w:rsidRPr="00CC25AD">
        <w:t>What should an employee do if the issue was not resolved</w:t>
      </w:r>
      <w:r>
        <w:t xml:space="preserve">? </w:t>
      </w:r>
      <w:r>
        <w:br/>
        <w:t>What could be done in writing?</w:t>
      </w:r>
      <w:r>
        <w:br/>
        <w:t>What will happen next?</w:t>
      </w:r>
    </w:p>
    <w:p w14:paraId="1C5B5227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FORMAL REPORTING</w:t>
      </w:r>
    </w:p>
    <w:p w14:paraId="766B69B9" w14:textId="77777777" w:rsidR="00446DA8" w:rsidRDefault="00446DA8" w:rsidP="00DE7265">
      <w:pPr>
        <w:pStyle w:val="MyStyle"/>
      </w:pPr>
      <w:r w:rsidRPr="00CC25AD">
        <w:t>What is the next step in grievance reporting?</w:t>
      </w:r>
      <w:r>
        <w:t xml:space="preserve"> </w:t>
      </w:r>
      <w:r>
        <w:br/>
        <w:t>What could be done in person?</w:t>
      </w:r>
      <w:r>
        <w:br/>
        <w:t>What will happen next?</w:t>
      </w:r>
    </w:p>
    <w:p w14:paraId="11C3C9F5" w14:textId="77777777" w:rsidR="00446DA8" w:rsidRPr="00CC25AD" w:rsidRDefault="00446DA8" w:rsidP="00446DA8">
      <w:pPr>
        <w:spacing w:before="60" w:after="60"/>
        <w:rPr>
          <w:rFonts w:ascii="Corbel" w:hAnsi="Corbel" w:cs="Tahoma"/>
          <w:b/>
        </w:rPr>
      </w:pPr>
      <w:r>
        <w:rPr>
          <w:rFonts w:ascii="Corbel" w:hAnsi="Corbel" w:cs="Tahoma"/>
          <w:b/>
        </w:rPr>
        <w:t>APPEALS</w:t>
      </w:r>
    </w:p>
    <w:p w14:paraId="1F277746" w14:textId="77777777" w:rsidR="00446DA8" w:rsidRPr="002A50FE" w:rsidRDefault="00446DA8" w:rsidP="00446DA8">
      <w:pPr>
        <w:pStyle w:val="ListParagraph"/>
        <w:spacing w:before="60" w:after="60"/>
        <w:ind w:left="0"/>
        <w:rPr>
          <w:rFonts w:ascii="Corbel" w:hAnsi="Corbel" w:cs="Tahoma"/>
          <w:b/>
        </w:rPr>
      </w:pPr>
      <w:r w:rsidRPr="00DE7265">
        <w:rPr>
          <w:rStyle w:val="MyStyleChar"/>
        </w:rPr>
        <w:t xml:space="preserve">What an employee should do if they are not satisfied with the outcome? </w:t>
      </w:r>
      <w:r w:rsidRPr="00DE7265">
        <w:rPr>
          <w:rStyle w:val="MyStyleChar"/>
        </w:rPr>
        <w:br/>
        <w:t>How can they appeal the decision?</w:t>
      </w:r>
      <w:r w:rsidRPr="00DE7265">
        <w:rPr>
          <w:rStyle w:val="MyStyleChar"/>
        </w:rPr>
        <w:br/>
        <w:t>What is the latest day they can appeal?</w:t>
      </w:r>
      <w:r>
        <w:rPr>
          <w:rFonts w:ascii="Corbel" w:hAnsi="Corbel" w:cs="Tahoma"/>
          <w:i/>
        </w:rPr>
        <w:br/>
      </w:r>
      <w:r w:rsidRPr="002A50FE">
        <w:rPr>
          <w:rFonts w:ascii="Corbel" w:hAnsi="Corbel" w:cs="Tahoma"/>
          <w:b/>
        </w:rPr>
        <w:t>CONFIDENTIALITY</w:t>
      </w:r>
    </w:p>
    <w:p w14:paraId="481785E8" w14:textId="77777777" w:rsidR="00446DA8" w:rsidRPr="002A50FE" w:rsidRDefault="00446DA8" w:rsidP="00DE7265">
      <w:pPr>
        <w:pStyle w:val="MyStyle"/>
      </w:pPr>
      <w:r w:rsidRPr="002A50FE">
        <w:t>What methods are used to ensure employees</w:t>
      </w:r>
      <w:r>
        <w:t xml:space="preserve"> confidentiality when resolving grievances?</w:t>
      </w:r>
    </w:p>
    <w:p w14:paraId="076CA2D8" w14:textId="77777777" w:rsidR="00446DA8" w:rsidRDefault="00446DA8"/>
    <w:sectPr w:rsidR="00446D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F849EC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E6853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D7EC2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8E85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72415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54CC3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6CB12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BE4E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AE7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1AAC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4951193">
    <w:abstractNumId w:val="9"/>
  </w:num>
  <w:num w:numId="2" w16cid:durableId="1450704955">
    <w:abstractNumId w:val="7"/>
  </w:num>
  <w:num w:numId="3" w16cid:durableId="1032077843">
    <w:abstractNumId w:val="6"/>
  </w:num>
  <w:num w:numId="4" w16cid:durableId="1402437370">
    <w:abstractNumId w:val="5"/>
  </w:num>
  <w:num w:numId="5" w16cid:durableId="190845255">
    <w:abstractNumId w:val="4"/>
  </w:num>
  <w:num w:numId="6" w16cid:durableId="917400328">
    <w:abstractNumId w:val="8"/>
  </w:num>
  <w:num w:numId="7" w16cid:durableId="1639843631">
    <w:abstractNumId w:val="3"/>
  </w:num>
  <w:num w:numId="8" w16cid:durableId="756026121">
    <w:abstractNumId w:val="2"/>
  </w:num>
  <w:num w:numId="9" w16cid:durableId="1606379505">
    <w:abstractNumId w:val="1"/>
  </w:num>
  <w:num w:numId="10" w16cid:durableId="6210384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sDAyMTUyMzWxMDdW0lEKTi0uzszPAykwqgUAVNEEhiwAAAA="/>
  </w:docVars>
  <w:rsids>
    <w:rsidRoot w:val="00446DA8"/>
    <w:rsid w:val="00446DA8"/>
    <w:rsid w:val="00933AE7"/>
    <w:rsid w:val="00DE7265"/>
    <w:rsid w:val="00E26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B537B"/>
  <w15:chartTrackingRefBased/>
  <w15:docId w15:val="{64037117-E9A3-4EFA-9BA9-BA0C84C74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3AE7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33AE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DA8"/>
    <w:pPr>
      <w:ind w:left="720"/>
      <w:contextualSpacing/>
    </w:pPr>
  </w:style>
  <w:style w:type="paragraph" w:customStyle="1" w:styleId="MeSigning">
    <w:name w:val="Me Signing"/>
    <w:link w:val="MeSigningChar"/>
    <w:qFormat/>
    <w:rsid w:val="00933AE7"/>
    <w:rPr>
      <w:rFonts w:ascii="Brush Script MT" w:hAnsi="Brush Script MT"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933AE7"/>
    <w:rPr>
      <w:rFonts w:ascii="Brush Script MT" w:hAnsi="Brush Script MT"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933AE7"/>
    <w:pPr>
      <w:spacing w:line="259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933A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tyle">
    <w:name w:val="My Style"/>
    <w:basedOn w:val="Normal"/>
    <w:link w:val="MyStyleChar"/>
    <w:qFormat/>
    <w:rsid w:val="00DE7265"/>
    <w:pPr>
      <w:spacing w:line="259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E7265"/>
    <w:rPr>
      <w:color w:val="0000FF"/>
      <w:sz w:val="24"/>
    </w:rPr>
  </w:style>
  <w:style w:type="paragraph" w:customStyle="1" w:styleId="MySubtitle">
    <w:name w:val="My Subtitle"/>
    <w:basedOn w:val="Subtitle"/>
    <w:next w:val="MyStyle"/>
    <w:link w:val="MySubtitleChar"/>
    <w:qFormat/>
    <w:rsid w:val="00933AE7"/>
    <w:pPr>
      <w:spacing w:line="259" w:lineRule="auto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933AE7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3AE7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33AE7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933AE7"/>
    <w:rPr>
      <w:color w:val="000099"/>
    </w:rPr>
  </w:style>
  <w:style w:type="character" w:customStyle="1" w:styleId="MyTitleChar">
    <w:name w:val="My Title Char"/>
    <w:basedOn w:val="TitleChar"/>
    <w:link w:val="MyTitle"/>
    <w:rsid w:val="00933AE7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933AE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3A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4</cp:revision>
  <dcterms:created xsi:type="dcterms:W3CDTF">2022-03-24T06:38:00Z</dcterms:created>
  <dcterms:modified xsi:type="dcterms:W3CDTF">2022-04-27T05:52:00Z</dcterms:modified>
</cp:coreProperties>
</file>